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5BD73" w14:textId="0C6E2B7F" w:rsidR="005701C1" w:rsidRDefault="004E20BE">
      <w:r>
        <w:t xml:space="preserve">Supplemental figure </w:t>
      </w:r>
      <w:r w:rsidR="006E2ED5">
        <w:t xml:space="preserve">1. Photos of the seven genotypes that were treated for 8 weeks: control (left), EC5 (middle), and EC10 (right). The genotype arrangement in each treatment was randomized. Photos were taken right after trimming. </w:t>
      </w:r>
    </w:p>
    <w:p w14:paraId="1F7ED220" w14:textId="1631D3A1" w:rsidR="004E20BE" w:rsidRDefault="006E2ED5">
      <w:r>
        <w:rPr>
          <w:noProof/>
        </w:rPr>
        <w:drawing>
          <wp:anchor distT="0" distB="0" distL="114300" distR="114300" simplePos="0" relativeHeight="251658240" behindDoc="1" locked="0" layoutInCell="1" allowOverlap="1" wp14:anchorId="13E3E0E0" wp14:editId="6862DDAF">
            <wp:simplePos x="0" y="0"/>
            <wp:positionH relativeFrom="margin">
              <wp:posOffset>5937250</wp:posOffset>
            </wp:positionH>
            <wp:positionV relativeFrom="paragraph">
              <wp:posOffset>5080</wp:posOffset>
            </wp:positionV>
            <wp:extent cx="2292350" cy="2292350"/>
            <wp:effectExtent l="0" t="0" r="0" b="0"/>
            <wp:wrapTight wrapText="bothSides">
              <wp:wrapPolygon edited="0">
                <wp:start x="0" y="0"/>
                <wp:lineTo x="0" y="21361"/>
                <wp:lineTo x="21361" y="21361"/>
                <wp:lineTo x="2136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229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0BE">
        <w:rPr>
          <w:noProof/>
        </w:rPr>
        <w:drawing>
          <wp:anchor distT="0" distB="0" distL="114300" distR="114300" simplePos="0" relativeHeight="251659264" behindDoc="1" locked="0" layoutInCell="1" allowOverlap="1" wp14:anchorId="72262CE1" wp14:editId="26038468">
            <wp:simplePos x="0" y="0"/>
            <wp:positionH relativeFrom="column">
              <wp:posOffset>3003550</wp:posOffset>
            </wp:positionH>
            <wp:positionV relativeFrom="paragraph">
              <wp:posOffset>5080</wp:posOffset>
            </wp:positionV>
            <wp:extent cx="2298700" cy="2298700"/>
            <wp:effectExtent l="0" t="0" r="6350" b="6350"/>
            <wp:wrapTight wrapText="bothSides">
              <wp:wrapPolygon edited="0">
                <wp:start x="0" y="0"/>
                <wp:lineTo x="0" y="21481"/>
                <wp:lineTo x="21481" y="21481"/>
                <wp:lineTo x="2148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9870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0BE">
        <w:rPr>
          <w:noProof/>
        </w:rPr>
        <w:drawing>
          <wp:inline distT="0" distB="0" distL="0" distR="0" wp14:anchorId="71BE297D" wp14:editId="406ED50C">
            <wp:extent cx="2329787" cy="23290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803" cy="2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E20BE" w:rsidRPr="004E20BE">
        <w:t xml:space="preserve"> </w:t>
      </w:r>
    </w:p>
    <w:p w14:paraId="5E7AB54E" w14:textId="43E2BFFE" w:rsidR="004E20BE" w:rsidRDefault="00603FC0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BB171E" wp14:editId="59C52012">
                <wp:simplePos x="0" y="0"/>
                <wp:positionH relativeFrom="column">
                  <wp:posOffset>165847</wp:posOffset>
                </wp:positionH>
                <wp:positionV relativeFrom="paragraph">
                  <wp:posOffset>8218</wp:posOffset>
                </wp:positionV>
                <wp:extent cx="2030095" cy="1102658"/>
                <wp:effectExtent l="0" t="0" r="27305" b="2159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0095" cy="11026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79FA8C" w14:textId="61E23FFB" w:rsidR="006E2ED5" w:rsidRDefault="006E2ED5">
                            <w:r w:rsidRPr="006E2ED5">
                              <w:rPr>
                                <w:color w:val="0070C0"/>
                              </w:rPr>
                              <w:t>From top to bottom</w:t>
                            </w:r>
                            <w:r>
                              <w:t>:</w:t>
                            </w:r>
                          </w:p>
                          <w:p w14:paraId="2BF7C888" w14:textId="5D5EA2EB" w:rsidR="006E2ED5" w:rsidRDefault="00603FC0">
                            <w:r>
                              <w:t>Lazer</w:t>
                            </w:r>
                            <w:r w:rsidR="006E2ED5">
                              <w:t xml:space="preserve">, </w:t>
                            </w:r>
                            <w:r>
                              <w:t>DALZ</w:t>
                            </w:r>
                            <w:r>
                              <w:t xml:space="preserve"> </w:t>
                            </w:r>
                            <w:r w:rsidR="006E2ED5">
                              <w:t xml:space="preserve">1309, </w:t>
                            </w:r>
                            <w:r>
                              <w:t xml:space="preserve">DALZ </w:t>
                            </w:r>
                            <w:r w:rsidR="006E2ED5">
                              <w:t xml:space="preserve">1701, </w:t>
                            </w:r>
                            <w:r>
                              <w:t>DALZ</w:t>
                            </w:r>
                            <w:r>
                              <w:t xml:space="preserve"> </w:t>
                            </w:r>
                            <w:r w:rsidR="006E2ED5">
                              <w:t>1713, Innovation, Diamond, Palis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BB171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3.05pt;margin-top:.65pt;width:159.85pt;height:86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" fillcolor="white [3201]" strokeweight=".5pt">
                <v:textbox>
                  <w:txbxContent>
                    <w:p w14:paraId="7C79FA8C" w14:textId="61E23FFB" w:rsidR="006E2ED5" w:rsidRDefault="006E2ED5">
                      <w:r w:rsidRPr="006E2ED5">
                        <w:rPr>
                          <w:color w:val="0070C0"/>
                        </w:rPr>
                        <w:t>From top to bottom</w:t>
                      </w:r>
                      <w:r>
                        <w:t>:</w:t>
                      </w:r>
                    </w:p>
                    <w:p w14:paraId="2BF7C888" w14:textId="5D5EA2EB" w:rsidR="006E2ED5" w:rsidRDefault="00603FC0">
                      <w:r>
                        <w:t>Lazer</w:t>
                      </w:r>
                      <w:r w:rsidR="006E2ED5">
                        <w:t xml:space="preserve">, </w:t>
                      </w:r>
                      <w:r>
                        <w:t>DALZ</w:t>
                      </w:r>
                      <w:r>
                        <w:t xml:space="preserve"> </w:t>
                      </w:r>
                      <w:r w:rsidR="006E2ED5">
                        <w:t xml:space="preserve">1309, </w:t>
                      </w:r>
                      <w:r>
                        <w:t xml:space="preserve">DALZ </w:t>
                      </w:r>
                      <w:r w:rsidR="006E2ED5">
                        <w:t xml:space="preserve">1701, </w:t>
                      </w:r>
                      <w:r>
                        <w:t>DALZ</w:t>
                      </w:r>
                      <w:r>
                        <w:t xml:space="preserve"> </w:t>
                      </w:r>
                      <w:r w:rsidR="006E2ED5">
                        <w:t>1713, Innovation, Diamond, Palisa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443E00" wp14:editId="35BEAA9C">
                <wp:simplePos x="0" y="0"/>
                <wp:positionH relativeFrom="margin">
                  <wp:posOffset>3155352</wp:posOffset>
                </wp:positionH>
                <wp:positionV relativeFrom="paragraph">
                  <wp:posOffset>3661</wp:posOffset>
                </wp:positionV>
                <wp:extent cx="1918447" cy="1098176"/>
                <wp:effectExtent l="0" t="0" r="24765" b="260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8447" cy="10981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EA1B93" w14:textId="0C1B925D" w:rsidR="006E2ED5" w:rsidRDefault="006E2ED5" w:rsidP="006E2ED5">
                            <w:r w:rsidRPr="006E2ED5">
                              <w:rPr>
                                <w:color w:val="0070C0"/>
                              </w:rPr>
                              <w:t>From top to bottom</w:t>
                            </w:r>
                            <w:r>
                              <w:t>:</w:t>
                            </w:r>
                          </w:p>
                          <w:p w14:paraId="18CAB7D4" w14:textId="69ACED00" w:rsidR="006E2ED5" w:rsidRDefault="006E2ED5" w:rsidP="006E2ED5">
                            <w:r>
                              <w:t xml:space="preserve">Innovation, </w:t>
                            </w:r>
                            <w:r w:rsidR="00603FC0">
                              <w:t xml:space="preserve">Lazer, </w:t>
                            </w:r>
                            <w:r w:rsidR="00603FC0">
                              <w:t>DALZ</w:t>
                            </w:r>
                            <w:r w:rsidR="00603FC0">
                              <w:t xml:space="preserve"> </w:t>
                            </w:r>
                            <w:r>
                              <w:t xml:space="preserve">1309, </w:t>
                            </w:r>
                            <w:r w:rsidR="00603FC0">
                              <w:t>DALZ</w:t>
                            </w:r>
                            <w:r w:rsidR="00603FC0">
                              <w:t xml:space="preserve"> </w:t>
                            </w:r>
                            <w:r>
                              <w:t xml:space="preserve">1713, </w:t>
                            </w:r>
                            <w:r w:rsidR="00603FC0">
                              <w:t>DALZ</w:t>
                            </w:r>
                            <w:r w:rsidR="00603FC0">
                              <w:t xml:space="preserve"> </w:t>
                            </w:r>
                            <w:r>
                              <w:t>1701, Palisade, Diamond, 130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443E00" id="Text Box 5" o:spid="_x0000_s1027" type="#_x0000_t202" style="position:absolute;margin-left:248.45pt;margin-top:.3pt;width:151.05pt;height:86.4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" fillcolor="white [3201]" strokeweight=".5pt">
                <v:textbox>
                  <w:txbxContent>
                    <w:p w14:paraId="1AEA1B93" w14:textId="0C1B925D" w:rsidR="006E2ED5" w:rsidRDefault="006E2ED5" w:rsidP="006E2ED5">
                      <w:r w:rsidRPr="006E2ED5">
                        <w:rPr>
                          <w:color w:val="0070C0"/>
                        </w:rPr>
                        <w:t>From top to bottom</w:t>
                      </w:r>
                      <w:r>
                        <w:t>:</w:t>
                      </w:r>
                    </w:p>
                    <w:p w14:paraId="18CAB7D4" w14:textId="69ACED00" w:rsidR="006E2ED5" w:rsidRDefault="006E2ED5" w:rsidP="006E2ED5">
                      <w:r>
                        <w:t xml:space="preserve">Innovation, </w:t>
                      </w:r>
                      <w:r w:rsidR="00603FC0">
                        <w:t xml:space="preserve">Lazer, </w:t>
                      </w:r>
                      <w:r w:rsidR="00603FC0">
                        <w:t>DALZ</w:t>
                      </w:r>
                      <w:r w:rsidR="00603FC0">
                        <w:t xml:space="preserve"> </w:t>
                      </w:r>
                      <w:r>
                        <w:t xml:space="preserve">1309, </w:t>
                      </w:r>
                      <w:r w:rsidR="00603FC0">
                        <w:t>DALZ</w:t>
                      </w:r>
                      <w:r w:rsidR="00603FC0">
                        <w:t xml:space="preserve"> </w:t>
                      </w:r>
                      <w:r>
                        <w:t xml:space="preserve">1713, </w:t>
                      </w:r>
                      <w:r w:rsidR="00603FC0">
                        <w:t>DALZ</w:t>
                      </w:r>
                      <w:r w:rsidR="00603FC0">
                        <w:t xml:space="preserve"> </w:t>
                      </w:r>
                      <w:r>
                        <w:t>1701, Palisade, Diamond, 130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6DBEEA" wp14:editId="497DECE2">
                <wp:simplePos x="0" y="0"/>
                <wp:positionH relativeFrom="margin">
                  <wp:posOffset>6136341</wp:posOffset>
                </wp:positionH>
                <wp:positionV relativeFrom="paragraph">
                  <wp:posOffset>8217</wp:posOffset>
                </wp:positionV>
                <wp:extent cx="1905000" cy="1053353"/>
                <wp:effectExtent l="0" t="0" r="19050" b="139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1053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B317A8" w14:textId="77777777" w:rsidR="006E2ED5" w:rsidRDefault="006E2ED5" w:rsidP="006E2ED5">
                            <w:r w:rsidRPr="006E2ED5">
                              <w:rPr>
                                <w:color w:val="0070C0"/>
                              </w:rPr>
                              <w:t>From top to bottom</w:t>
                            </w:r>
                            <w:r>
                              <w:t>:</w:t>
                            </w:r>
                          </w:p>
                          <w:p w14:paraId="0117E489" w14:textId="4EDDEE3C" w:rsidR="006E2ED5" w:rsidRDefault="00603FC0" w:rsidP="006E2ED5">
                            <w:r>
                              <w:t>DALZ</w:t>
                            </w:r>
                            <w:r>
                              <w:t xml:space="preserve"> </w:t>
                            </w:r>
                            <w:r w:rsidR="006E2ED5">
                              <w:t xml:space="preserve">1713, </w:t>
                            </w:r>
                            <w:r>
                              <w:t>Lazer</w:t>
                            </w:r>
                            <w:r w:rsidR="006E2ED5">
                              <w:t xml:space="preserve">, </w:t>
                            </w:r>
                            <w:r>
                              <w:t>DALZ</w:t>
                            </w:r>
                            <w:r>
                              <w:t xml:space="preserve"> </w:t>
                            </w:r>
                            <w:r w:rsidR="006E2ED5">
                              <w:t xml:space="preserve">1309, Innovation, Diamond, </w:t>
                            </w:r>
                            <w:r>
                              <w:t>DALZ</w:t>
                            </w:r>
                            <w:r>
                              <w:t xml:space="preserve"> </w:t>
                            </w:r>
                            <w:r w:rsidR="006E2ED5">
                              <w:t>1701, Palis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DBEEA" id="Text Box 6" o:spid="_x0000_s1028" type="#_x0000_t202" style="position:absolute;margin-left:483.2pt;margin-top:.65pt;width:150pt;height:82.9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" fillcolor="white [3201]" strokeweight=".5pt">
                <v:textbox>
                  <w:txbxContent>
                    <w:p w14:paraId="62B317A8" w14:textId="77777777" w:rsidR="006E2ED5" w:rsidRDefault="006E2ED5" w:rsidP="006E2ED5">
                      <w:r w:rsidRPr="006E2ED5">
                        <w:rPr>
                          <w:color w:val="0070C0"/>
                        </w:rPr>
                        <w:t>From top to bottom</w:t>
                      </w:r>
                      <w:r>
                        <w:t>:</w:t>
                      </w:r>
                    </w:p>
                    <w:p w14:paraId="0117E489" w14:textId="4EDDEE3C" w:rsidR="006E2ED5" w:rsidRDefault="00603FC0" w:rsidP="006E2ED5">
                      <w:r>
                        <w:t>DALZ</w:t>
                      </w:r>
                      <w:r>
                        <w:t xml:space="preserve"> </w:t>
                      </w:r>
                      <w:r w:rsidR="006E2ED5">
                        <w:t xml:space="preserve">1713, </w:t>
                      </w:r>
                      <w:r>
                        <w:t>Lazer</w:t>
                      </w:r>
                      <w:r w:rsidR="006E2ED5">
                        <w:t xml:space="preserve">, </w:t>
                      </w:r>
                      <w:r>
                        <w:t>DALZ</w:t>
                      </w:r>
                      <w:r>
                        <w:t xml:space="preserve"> </w:t>
                      </w:r>
                      <w:r w:rsidR="006E2ED5">
                        <w:t xml:space="preserve">1309, Innovation, Diamond, </w:t>
                      </w:r>
                      <w:r>
                        <w:t>DALZ</w:t>
                      </w:r>
                      <w:r>
                        <w:t xml:space="preserve"> </w:t>
                      </w:r>
                      <w:r w:rsidR="006E2ED5">
                        <w:t>1701, Palisa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91E425" w14:textId="178164DE" w:rsidR="004E20BE" w:rsidRDefault="004E20BE"/>
    <w:sectPr w:rsidR="004E20BE" w:rsidSect="004E20B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1sDQxN7YwNDAxMjVR0lEKTi0uzszPAykwqgUAOJC69CwAAAA="/>
  </w:docVars>
  <w:rsids>
    <w:rsidRoot w:val="004E20BE"/>
    <w:rsid w:val="00043ED6"/>
    <w:rsid w:val="004E20BE"/>
    <w:rsid w:val="005701C1"/>
    <w:rsid w:val="00603FC0"/>
    <w:rsid w:val="006E2ED5"/>
    <w:rsid w:val="007C5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240BC"/>
  <w15:chartTrackingRefBased/>
  <w15:docId w15:val="{04549C96-9EA6-4C4D-B688-E6B33DC66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0122315-6feb-4450-991e-2df9d0a69cab" xsi:nil="true"/>
    <lcf76f155ced4ddcb4097134ff3c332f xmlns="0411f17c-03d8-4f68-b2d9-fd733014013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970479F60014CA417FDE80D556708" ma:contentTypeVersion="15" ma:contentTypeDescription="Create a new document." ma:contentTypeScope="" ma:versionID="e506b21fc4b1dccc216eaec91f95179a">
  <xsd:schema xmlns:xsd="http://www.w3.org/2001/XMLSchema" xmlns:xs="http://www.w3.org/2001/XMLSchema" xmlns:p="http://schemas.microsoft.com/office/2006/metadata/properties" xmlns:ns2="0411f17c-03d8-4f68-b2d9-fd733014013e" xmlns:ns3="80122315-6feb-4450-991e-2df9d0a69cab" targetNamespace="http://schemas.microsoft.com/office/2006/metadata/properties" ma:root="true" ma:fieldsID="490ec129f25b27e0f246c05c86d5e6e3" ns2:_="" ns3:_="">
    <xsd:import namespace="0411f17c-03d8-4f68-b2d9-fd733014013e"/>
    <xsd:import namespace="80122315-6feb-4450-991e-2df9d0a69c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1f17c-03d8-4f68-b2d9-fd73301401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a05c2eb-d2c0-41df-817a-9abe70ce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22315-6feb-4450-991e-2df9d0a69ca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080ccdb1-9f39-41c1-8e09-6c8d4a286fd4}" ma:internalName="TaxCatchAll" ma:showField="CatchAllData" ma:web="80122315-6feb-4450-991e-2df9d0a69c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39B676-5EF6-4F78-B98F-A88915D5C700}">
  <ds:schemaRefs>
    <ds:schemaRef ds:uri="http://schemas.microsoft.com/office/2006/metadata/properties"/>
    <ds:schemaRef ds:uri="http://schemas.microsoft.com/office/infopath/2007/PartnerControls"/>
    <ds:schemaRef ds:uri="80122315-6feb-4450-991e-2df9d0a69cab"/>
    <ds:schemaRef ds:uri="0411f17c-03d8-4f68-b2d9-fd733014013e"/>
  </ds:schemaRefs>
</ds:datastoreItem>
</file>

<file path=customXml/itemProps2.xml><?xml version="1.0" encoding="utf-8"?>
<ds:datastoreItem xmlns:ds="http://schemas.openxmlformats.org/officeDocument/2006/customXml" ds:itemID="{591F55D5-BA6B-4CB2-9133-BB5F764701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11f17c-03d8-4f68-b2d9-fd733014013e"/>
    <ds:schemaRef ds:uri="80122315-6feb-4450-991e-2df9d0a69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157C37-906F-40BF-BFCD-D71BC52072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hua Niu</dc:creator>
  <cp:keywords/>
  <dc:description/>
  <cp:lastModifiedBy>Genhua Niu</cp:lastModifiedBy>
  <cp:revision>3</cp:revision>
  <dcterms:created xsi:type="dcterms:W3CDTF">2022-11-10T21:31:00Z</dcterms:created>
  <dcterms:modified xsi:type="dcterms:W3CDTF">2022-11-27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970479F60014CA417FDE80D556708</vt:lpwstr>
  </property>
  <property fmtid="{D5CDD505-2E9C-101B-9397-08002B2CF9AE}" pid="3" name="MediaServiceImageTags">
    <vt:lpwstr/>
  </property>
</Properties>
</file>